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in</w:t>
      </w:r>
      <w:r>
        <w:t xml:space="preserve"> </w:t>
      </w:r>
      <w:r>
        <w:t xml:space="preserve">Thailand</w:t>
      </w:r>
      <w:r>
        <w:t xml:space="preserve"> </w:t>
      </w:r>
      <w:r>
        <w:t xml:space="preserve">Bangkok</w:t>
      </w:r>
    </w:p>
    <w:bookmarkStart w:id="20" w:name="internship-application-letter"/>
    <w:p>
      <w:pPr>
        <w:pStyle w:val="Heading1"/>
      </w:pPr>
      <w:r>
        <w:t xml:space="preserve">Internship Application Letter</w:t>
      </w:r>
    </w:p>
    <w:p>
      <w:pPr>
        <w:pStyle w:val="FirstParagraph"/>
      </w:pPr>
      <w:r>
        <w:t xml:space="preserve">For Acting Internship Opportunity in Thailand Bangkok</w:t>
      </w:r>
    </w:p>
    <w:bookmarkEnd w:id="20"/>
    <w:p>
      <w:pPr>
        <w:pStyle w:val="BodyText"/>
      </w:pPr>
      <w:r>
        <w:t xml:space="preserve">Your Name</w:t>
      </w:r>
      <w:r>
        <w:br/>
      </w:r>
      <w:r>
        <w:t xml:space="preserve">Your Address</w:t>
      </w:r>
      <w:r>
        <w:br/>
      </w:r>
      <w:r>
        <w:t xml:space="preserve">City, Postal Code</w:t>
      </w:r>
      <w:r>
        <w:br/>
      </w:r>
      <w:r>
        <w:t xml:space="preserve">Email Address | Phone Number</w:t>
      </w:r>
    </w:p>
    <w:p>
      <w:pPr>
        <w:pStyle w:val="BodyText"/>
      </w:pPr>
      <w:r>
        <w:t xml:space="preserve">October 26, 2023</w:t>
      </w:r>
    </w:p>
    <w:p>
      <w:pPr>
        <w:pStyle w:val="BodyText"/>
      </w:pPr>
      <w:r>
        <w:t xml:space="preserve">Hiring Manager</w:t>
      </w:r>
      <w:r>
        <w:br/>
      </w:r>
      <w:r>
        <w:t xml:space="preserve">[Theatre Company/Production House Name]</w:t>
      </w:r>
      <w:r>
        <w:br/>
      </w:r>
      <w:r>
        <w:t xml:space="preserve">Bangkok, Thailand</w:t>
      </w:r>
      <w:r>
        <w:br/>
      </w:r>
      <w:r>
        <w:t xml:space="preserve">Thailand</w:t>
      </w:r>
    </w:p>
    <w:p>
      <w:pPr>
        <w:pStyle w:val="BodyText"/>
      </w:pPr>
      <w:r>
        <w:t xml:space="preserve">Subject: Formal Application for Acting Internship Position</w:t>
      </w:r>
    </w:p>
    <w:p>
      <w:pPr>
        <w:pStyle w:val="BodyText"/>
      </w:pPr>
      <w:r>
        <w:t xml:space="preserve">Dear Hiring Manager,</w:t>
      </w:r>
    </w:p>
    <w:p>
      <w:pPr>
        <w:pStyle w:val="BodyText"/>
      </w:pPr>
      <w:r>
        <w:t xml:space="preserve">It is with profound enthusiasm that I submit my formal Internship Application Letter for the Acting Internship position at your esteemed theatre company in Thailand Bangkok. As a dedicated and culturally curious aspiring Actor, I have long admired Thailand's vibrant performing arts scene, particularly its unique fusion of traditional Thai performance traditions like Khon and Lakhon with contemporary global theatrical techniques. The prospect of immersing myself in this dynamic creative ecosystem through an internship opportunity in the heart of Bangkok represents not merely a professional milestone, but a transformative journey toward becoming a globally competent performer.</w:t>
      </w:r>
    </w:p>
    <w:p>
      <w:pPr>
        <w:pStyle w:val="BodyText"/>
      </w:pPr>
      <w:r>
        <w:t xml:space="preserve">My passion for acting began at age 12 when I performed in community theatre productions, but it was my exposure to Southeast Asian cinema during high school that ignited my specific interest in Thailand's artistic landscape. I meticulously studied films like "Uncle Boonmee Who Can Recall His Past Lives" and "The Uncle," analyzing how Thai directors weave spiritual narratives with visual poetry—a technique I now strive to incorporate into my own work. This academic fascination evolved into practical commitment during my university years, where I immersed myself in intensive acting workshops focusing on physical theatre and cross-cultural performance methodologies. Most significantly, I recently completed a month-long cultural exchange program in Chiang Mai, where I studied traditional Thai dance under master instructors and participated in community storytelling sessions—experiences that deepened my appreciation for the philosophical depth underlying Thai performance traditions.</w:t>
      </w:r>
    </w:p>
    <w:p>
      <w:pPr>
        <w:pStyle w:val="BodyText"/>
      </w:pPr>
      <w:r>
        <w:t xml:space="preserve">What draws me specifically to Thailand Bangkok as an internship destination transcends mere geographical interest. Having researched your company's acclaimed productions like "The King of the River" and your recent collaboration with the National Theatre of Thailand, I recognize how you bridge ancient storytelling practices with modern theatrical innovation—a philosophy that aligns perfectly with my artistic development goals. Unlike standard acting internships in Western cities, Bangkok offers unparalleled access to a living performance culture where theatre isn't merely entertainment but a vital thread in Thai social fabric. I am particularly eager to learn from your team's approach to integrating Buddhist philosophies into character development and stage movement—a practice I believe is essential for any Actor seeking authentic cultural fluency.</w:t>
      </w:r>
    </w:p>
    <w:p>
      <w:pPr>
        <w:pStyle w:val="BodyText"/>
      </w:pPr>
      <w:r>
        <w:t xml:space="preserve">My practical preparation for this role includes four years of consistent theatre experience: 18 months as a lead performer in university productions of "Our Town" and "The Glass Menagerie," where I developed skills in emotional authenticity and ensemble collaboration; participation in three regional acting festivals featuring Thai-influenced works; and completion of a specialized workshop on "Asian Performance Aesthetics" at the International Performing Arts Institute. Crucially, I have spent the past year honing my Thai language skills through intensive courses (reaching intermediate conversational level) to ensure I can fully engage with your company's creative process and local artistic community. This linguistic commitment reflects my understanding that true cultural integration in performing arts requires more than surface-level participation.</w:t>
      </w:r>
    </w:p>
    <w:p>
      <w:pPr>
        <w:pStyle w:val="BodyText"/>
      </w:pPr>
      <w:r>
        <w:t xml:space="preserve">Beyond technical preparation, I bring a profound respect for Thai cultural protocols that directly impacts professional performance. I have studied Thai etiquette extensively—understanding the significance of wai greetings, dress codes for sacred spaces like temples, and the importance of hierarchical respect in artistic collaborations. I recognize that as an Actor working in Thailand Bangkok, my conduct off-stage is as crucial as my on-stage presence; thus I have prepared to adhere strictly to local customs while maintaining professional integrity. This cultural awareness isn't merely academic—it's a necessary foundation for building trust with directors and fellow performers in a setting where artistic relationships are deeply communal.</w:t>
      </w:r>
    </w:p>
    <w:p>
      <w:pPr>
        <w:pStyle w:val="BodyText"/>
      </w:pPr>
      <w:r>
        <w:t xml:space="preserve">I am particularly drawn to your company's commitment to nurturing international talent through immersive experiences rather than tokenistic placements. The prospect of shadowing your lead directors during the rehearsal process for "Phra Lak Phra Lam" adaptation—a project reimagining ancient folklore for modern audiences—aligns perfectly with my aspiration to master narrative traditions while contributing fresh perspectives. I am prepared to fully commit to this internship as an active participant in all aspects, from script analysis and character research to set construction and community outreach performances that bring theatre into Bangkok's neighborhoods.</w:t>
      </w:r>
    </w:p>
    <w:p>
      <w:pPr>
        <w:pStyle w:val="BodyText"/>
      </w:pPr>
      <w:r>
        <w:t xml:space="preserve">My long-term vision extends beyond this internship: I aim to establish myself as a bridge between Western theatrical traditions and Southeast Asian performance practices. This Thailand Bangkok internship represents the critical first step in that journey—where I can absorb foundational knowledge under your guidance while also sharing my own perspectives from the global theatre community. The unique perspective of an Actor who understands both Western dramatic structure and Thai narrative rhythms is increasingly valuable in today's interconnected arts world, and I am eager to contribute this hybrid approach to your innovative projects.</w:t>
      </w:r>
    </w:p>
    <w:p>
      <w:pPr>
        <w:pStyle w:val="BodyText"/>
      </w:pPr>
      <w:r>
        <w:t xml:space="preserve">I understand that securing this Internship Application Letter represents not just a professional opportunity but an honor requiring deep cultural responsibility. I would be profoundly grateful for the chance to demonstrate my commitment through active participation in your rehearsal process, community engagement activities, and collaborative creative development sessions. My portfolio—including video recordings of Thai-influenced performances, language proficiency certificates, and letters of recommendation from professors who've witnessed my cross-cultural work—is available upon request.</w:t>
      </w:r>
    </w:p>
    <w:p>
      <w:pPr>
        <w:pStyle w:val="BodyText"/>
      </w:pPr>
      <w:r>
        <w:t xml:space="preserve">Thank you for considering my application. I am eager to discuss how my background as a committed Actor aligns with your company's artistic vision and how this internship in Thailand Bangkok can serve as the catalyst for meaningful cultural exchange. I look forward to the possibility of contributing to your creative team and learning from one of Southeast Asia's most respected performance institutions.</w:t>
      </w:r>
    </w:p>
    <w:p>
      <w:pPr>
        <w:pStyle w:val="BodyText"/>
      </w:pPr>
      <w:r>
        <w:t xml:space="preserve">Sincerely,</w:t>
      </w:r>
      <w:r>
        <w:br/>
      </w:r>
      <w:r>
        <w:t xml:space="preserve">[Your Full Name]</w:t>
      </w:r>
    </w:p>
    <w:p>
      <w:pPr>
        <w:pStyle w:val="BodyText"/>
      </w:pPr>
      <w:r>
        <w:t xml:space="preserve">This Internship Application Letter demonstrates a profound understanding of both acting craft and Thailand Bangkok's cultural context.</w:t>
      </w:r>
      <w:r>
        <w:br/>
      </w: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or in Thailand Bangkok</dc:title>
  <dc:creator/>
  <dc:language>en</dc:language>
  <cp:keywords/>
  <dcterms:created xsi:type="dcterms:W3CDTF">2026-07-20T04:13:59Z</dcterms:created>
  <dcterms:modified xsi:type="dcterms:W3CDTF">2026-07-20T04:13:59Z</dcterms:modified>
</cp:coreProperties>
</file>

<file path=docProps/custom.xml><?xml version="1.0" encoding="utf-8"?>
<Properties xmlns="http://schemas.openxmlformats.org/officeDocument/2006/custom-properties" xmlns:vt="http://schemas.openxmlformats.org/officeDocument/2006/docPropsVTypes"/>
</file>